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10C1F" w14:textId="77777777" w:rsidR="00A92453" w:rsidRPr="008F0C93" w:rsidRDefault="00A92453" w:rsidP="00A92453">
      <w:pPr>
        <w:spacing w:line="240" w:lineRule="atLeast"/>
        <w:jc w:val="right"/>
        <w:rPr>
          <w:b/>
          <w:u w:val="single"/>
          <w:lang w:val="mn-MN"/>
        </w:rPr>
      </w:pPr>
      <w:r w:rsidRPr="008F0C93">
        <w:rPr>
          <w:b/>
          <w:bCs/>
          <w:u w:val="single"/>
          <w:lang w:val="mn-MN" w:eastAsia="mn-MN"/>
        </w:rPr>
        <w:t>ХАВСРАЛТ 1</w:t>
      </w:r>
    </w:p>
    <w:p w14:paraId="06E362CC" w14:textId="77777777" w:rsidR="00E7269F" w:rsidRPr="008F0C93" w:rsidRDefault="00E7269F" w:rsidP="00E7269F">
      <w:pPr>
        <w:rPr>
          <w:bCs/>
          <w:sz w:val="22"/>
          <w:szCs w:val="22"/>
          <w:lang w:val="mn-MN"/>
        </w:rPr>
      </w:pPr>
      <w:r w:rsidRPr="008F0C93">
        <w:rPr>
          <w:bCs/>
          <w:sz w:val="22"/>
          <w:szCs w:val="22"/>
          <w:lang w:val="mn-MN"/>
        </w:rPr>
        <w:t>NATIONAL SHOPPING</w:t>
      </w:r>
    </w:p>
    <w:p w14:paraId="5C51D851" w14:textId="3AF31126" w:rsidR="00E7269F" w:rsidRPr="008F0C93" w:rsidRDefault="008C404B" w:rsidP="00E7269F">
      <w:pPr>
        <w:jc w:val="center"/>
        <w:rPr>
          <w:b/>
          <w:sz w:val="22"/>
          <w:szCs w:val="22"/>
          <w:u w:val="single"/>
          <w:lang w:val="mn-MN"/>
        </w:rPr>
      </w:pPr>
      <w:r w:rsidRPr="008F0C93">
        <w:rPr>
          <w:b/>
          <w:sz w:val="22"/>
          <w:szCs w:val="22"/>
          <w:u w:val="single"/>
          <w:lang w:val="mn-MN"/>
        </w:rPr>
        <w:t>БАРАА НИЙЛҮҮЛ</w:t>
      </w:r>
      <w:r w:rsidR="00795D02" w:rsidRPr="008F0C93">
        <w:rPr>
          <w:b/>
          <w:sz w:val="22"/>
          <w:szCs w:val="22"/>
          <w:u w:val="single"/>
          <w:lang w:val="mn-MN"/>
        </w:rPr>
        <w:t>ЭЛТИЙН</w:t>
      </w:r>
      <w:r w:rsidRPr="008F0C93">
        <w:rPr>
          <w:b/>
          <w:sz w:val="22"/>
          <w:szCs w:val="22"/>
          <w:u w:val="single"/>
          <w:lang w:val="mn-MN"/>
        </w:rPr>
        <w:t xml:space="preserve"> НӨХЦӨЛ</w:t>
      </w:r>
    </w:p>
    <w:p w14:paraId="4AE47BB5" w14:textId="77777777" w:rsidR="00E7269F" w:rsidRPr="008F0C93" w:rsidRDefault="00E7269F" w:rsidP="00E7269F">
      <w:pPr>
        <w:rPr>
          <w:sz w:val="22"/>
          <w:szCs w:val="22"/>
          <w:lang w:val="mn-MN"/>
        </w:rPr>
      </w:pPr>
    </w:p>
    <w:p w14:paraId="3A6AB841" w14:textId="537F5F14" w:rsidR="00E7269F" w:rsidRPr="008F0C93" w:rsidRDefault="0062525E" w:rsidP="00E7269F">
      <w:pPr>
        <w:spacing w:line="240" w:lineRule="atLeast"/>
        <w:rPr>
          <w:sz w:val="22"/>
          <w:szCs w:val="22"/>
          <w:lang w:val="mn-MN"/>
        </w:rPr>
      </w:pPr>
      <w:r w:rsidRPr="008F0C93">
        <w:rPr>
          <w:b/>
          <w:bCs/>
          <w:sz w:val="22"/>
          <w:szCs w:val="22"/>
          <w:lang w:val="mn-MN"/>
        </w:rPr>
        <w:t>Захиалагч</w:t>
      </w:r>
      <w:r w:rsidR="00E7269F" w:rsidRPr="008F0C93">
        <w:rPr>
          <w:sz w:val="22"/>
          <w:szCs w:val="22"/>
          <w:lang w:val="mn-MN"/>
        </w:rPr>
        <w:t xml:space="preserve">:  </w:t>
      </w:r>
      <w:r w:rsidR="00FF4E72" w:rsidRPr="008F0C93">
        <w:rPr>
          <w:sz w:val="22"/>
          <w:szCs w:val="22"/>
          <w:lang w:val="mn-MN"/>
        </w:rPr>
        <w:t>Төсөв санхүүгийн тогтвортой байдлыг бэхжүүлэх төс</w:t>
      </w:r>
      <w:r w:rsidRPr="008F0C93">
        <w:rPr>
          <w:sz w:val="22"/>
          <w:szCs w:val="22"/>
          <w:lang w:val="mn-MN"/>
        </w:rPr>
        <w:t>лийн D2 дэд бүрэлдэхүүн,</w:t>
      </w:r>
    </w:p>
    <w:p w14:paraId="3AEF975E" w14:textId="7A9815D3" w:rsidR="00E7269F" w:rsidRPr="008F0C93" w:rsidRDefault="00E502DE" w:rsidP="00AD4736">
      <w:pPr>
        <w:spacing w:after="240" w:line="240" w:lineRule="atLeast"/>
        <w:jc w:val="both"/>
        <w:rPr>
          <w:b/>
          <w:bCs/>
          <w:sz w:val="22"/>
          <w:szCs w:val="22"/>
          <w:lang w:val="mn-MN"/>
        </w:rPr>
      </w:pPr>
      <w:r w:rsidRPr="008F0C93">
        <w:rPr>
          <w:b/>
          <w:bCs/>
          <w:sz w:val="22"/>
          <w:szCs w:val="22"/>
          <w:lang w:val="mn-MN"/>
        </w:rPr>
        <w:t>БАРАА: ХАРААНЫ БЭРХШЭЭЛТЭЙ ИРГЭНД ҮЗҮҮЛЭХ НИЙГМИЙН ДААТГАЛЫН ХӨНГӨЛӨЛТ, ТУСЛАМЖИЙН ТАЛААРХ МЭДЭЭЛИЙН ТОВИМОЛЫГ БРАЙЛ ҮСГЭЭР ХЭВ</w:t>
      </w:r>
      <w:r w:rsidR="0040475A" w:rsidRPr="008F0C93">
        <w:rPr>
          <w:b/>
          <w:bCs/>
          <w:sz w:val="22"/>
          <w:szCs w:val="22"/>
          <w:lang w:val="mn-MN"/>
        </w:rPr>
        <w:t>ЛЭ</w:t>
      </w:r>
      <w:r w:rsidRPr="008F0C93">
        <w:rPr>
          <w:b/>
          <w:bCs/>
          <w:sz w:val="22"/>
          <w:szCs w:val="22"/>
          <w:lang w:val="mn-MN"/>
        </w:rPr>
        <w:t xml:space="preserve">Х БОЛОН </w:t>
      </w:r>
      <w:r w:rsidR="00AD4736" w:rsidRPr="008F0C93">
        <w:rPr>
          <w:b/>
          <w:bCs/>
          <w:sz w:val="22"/>
          <w:szCs w:val="22"/>
          <w:lang w:val="mn-MN"/>
        </w:rPr>
        <w:t xml:space="preserve">ДИЖИТАЛ АУДИО ХЭЛБЭРТ ХӨРВҮҮЛЭХ </w:t>
      </w:r>
      <w:r w:rsidRPr="008F0C93">
        <w:rPr>
          <w:b/>
          <w:bCs/>
          <w:sz w:val="22"/>
          <w:szCs w:val="22"/>
          <w:lang w:val="mn-MN"/>
        </w:rPr>
        <w:t>(D2/GO/007)</w:t>
      </w:r>
    </w:p>
    <w:p w14:paraId="4709F630" w14:textId="2D654F49" w:rsidR="00B41663" w:rsidRPr="008F0C93" w:rsidRDefault="00B41663" w:rsidP="00B41663">
      <w:pPr>
        <w:spacing w:line="240" w:lineRule="atLeast"/>
        <w:jc w:val="both"/>
        <w:rPr>
          <w:bCs/>
          <w:sz w:val="22"/>
          <w:szCs w:val="22"/>
          <w:lang w:val="mn-MN"/>
        </w:rPr>
      </w:pPr>
      <w:r w:rsidRPr="008F0C93">
        <w:rPr>
          <w:sz w:val="22"/>
          <w:szCs w:val="22"/>
          <w:lang w:val="mn-MN"/>
        </w:rPr>
        <w:t xml:space="preserve">1. Бараа бүтээгдэхүүний үнийн жагсаалт: Доор бараа бүтээгдэхүүнүүд нь </w:t>
      </w:r>
      <w:r w:rsidRPr="008F0C93">
        <w:rPr>
          <w:b/>
          <w:bCs/>
          <w:sz w:val="22"/>
          <w:szCs w:val="22"/>
          <w:lang w:val="mn-MN"/>
        </w:rPr>
        <w:t>НЭГ багц болон</w:t>
      </w:r>
      <w:r w:rsidRPr="008F0C93">
        <w:rPr>
          <w:b/>
          <w:sz w:val="22"/>
          <w:szCs w:val="22"/>
          <w:lang w:val="mn-MN"/>
        </w:rPr>
        <w:t xml:space="preserve">. </w:t>
      </w:r>
    </w:p>
    <w:tbl>
      <w:tblPr>
        <w:tblpPr w:leftFromText="180" w:rightFromText="180" w:vertAnchor="text" w:horzAnchor="margin" w:tblpY="284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7"/>
        <w:gridCol w:w="3407"/>
        <w:gridCol w:w="1559"/>
        <w:gridCol w:w="1276"/>
        <w:gridCol w:w="1418"/>
        <w:gridCol w:w="1559"/>
      </w:tblGrid>
      <w:tr w:rsidR="00182CEE" w:rsidRPr="008F0C93" w14:paraId="4CB26184" w14:textId="77777777" w:rsidTr="00620292">
        <w:trPr>
          <w:trHeight w:val="540"/>
        </w:trPr>
        <w:tc>
          <w:tcPr>
            <w:tcW w:w="557" w:type="dxa"/>
            <w:vAlign w:val="center"/>
          </w:tcPr>
          <w:p w14:paraId="522FAFF5" w14:textId="77F1E410" w:rsidR="00182CEE" w:rsidRPr="008F0C93" w:rsidRDefault="00182CEE" w:rsidP="00A903AD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№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vAlign w:val="center"/>
          </w:tcPr>
          <w:p w14:paraId="0A7E300F" w14:textId="15C7311A" w:rsidR="00182CEE" w:rsidRPr="008F0C93" w:rsidRDefault="00182CEE" w:rsidP="00A903AD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Барааны нэр</w:t>
            </w:r>
          </w:p>
        </w:tc>
        <w:tc>
          <w:tcPr>
            <w:tcW w:w="1559" w:type="dxa"/>
            <w:vAlign w:val="center"/>
          </w:tcPr>
          <w:p w14:paraId="26067210" w14:textId="15B36C85" w:rsidR="00182CEE" w:rsidRPr="008F0C93" w:rsidRDefault="00182CEE" w:rsidP="00A903AD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Нэгжийн үнэ (НӨАТ ороогүй)</w:t>
            </w:r>
          </w:p>
        </w:tc>
        <w:tc>
          <w:tcPr>
            <w:tcW w:w="1276" w:type="dxa"/>
            <w:vAlign w:val="center"/>
          </w:tcPr>
          <w:p w14:paraId="605295A5" w14:textId="1F56D507" w:rsidR="00182CEE" w:rsidRPr="008F0C93" w:rsidRDefault="00182CEE" w:rsidP="00A903AD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Тоо ширхэг</w:t>
            </w:r>
          </w:p>
        </w:tc>
        <w:tc>
          <w:tcPr>
            <w:tcW w:w="1418" w:type="dxa"/>
            <w:vAlign w:val="center"/>
          </w:tcPr>
          <w:p w14:paraId="5B43BFDE" w14:textId="6137358C" w:rsidR="00182CEE" w:rsidRPr="008F0C93" w:rsidRDefault="00182CEE" w:rsidP="00A903AD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Нийт үнэ (НӨАТ ороогүй)</w:t>
            </w:r>
          </w:p>
        </w:tc>
        <w:tc>
          <w:tcPr>
            <w:tcW w:w="1559" w:type="dxa"/>
            <w:vAlign w:val="center"/>
          </w:tcPr>
          <w:p w14:paraId="51249B30" w14:textId="1E0E2B0E" w:rsidR="00182CEE" w:rsidRPr="008F0C93" w:rsidRDefault="00182CEE" w:rsidP="00A903AD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Хүргэлтийн хуваарь</w:t>
            </w:r>
          </w:p>
        </w:tc>
      </w:tr>
      <w:tr w:rsidR="00A774D1" w:rsidRPr="008F0C93" w14:paraId="1308DB59" w14:textId="77777777" w:rsidTr="00620292">
        <w:trPr>
          <w:trHeight w:val="345"/>
        </w:trPr>
        <w:tc>
          <w:tcPr>
            <w:tcW w:w="557" w:type="dxa"/>
            <w:vAlign w:val="center"/>
          </w:tcPr>
          <w:p w14:paraId="5326A876" w14:textId="77777777" w:rsidR="00A774D1" w:rsidRPr="008F0C93" w:rsidRDefault="00A774D1" w:rsidP="00A774D1">
            <w:pPr>
              <w:jc w:val="center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 xml:space="preserve">1 </w:t>
            </w:r>
          </w:p>
        </w:tc>
        <w:tc>
          <w:tcPr>
            <w:tcW w:w="3407" w:type="dxa"/>
            <w:tcBorders>
              <w:bottom w:val="nil"/>
            </w:tcBorders>
            <w:vAlign w:val="center"/>
          </w:tcPr>
          <w:p w14:paraId="2A6C4EEF" w14:textId="76477624" w:rsidR="00A774D1" w:rsidRPr="00386B81" w:rsidRDefault="00A774D1" w:rsidP="00A774D1">
            <w:pPr>
              <w:tabs>
                <w:tab w:val="left" w:pos="6840"/>
              </w:tabs>
              <w:spacing w:after="60"/>
              <w:rPr>
                <w:sz w:val="22"/>
                <w:szCs w:val="22"/>
                <w:lang w:val="mn-MN"/>
              </w:rPr>
            </w:pPr>
            <w:r w:rsidRPr="00386B81">
              <w:rPr>
                <w:sz w:val="22"/>
                <w:szCs w:val="22"/>
                <w:lang w:val="mn-MN"/>
              </w:rPr>
              <w:t xml:space="preserve">Харааны бэрхшээлтэй иргэнд үзүүлэх нийгмийн халамжийн талаарх мэдээлийн товимолыг брайл үсгээр хэвлэх </w:t>
            </w:r>
          </w:p>
        </w:tc>
        <w:tc>
          <w:tcPr>
            <w:tcW w:w="1559" w:type="dxa"/>
            <w:vAlign w:val="center"/>
          </w:tcPr>
          <w:p w14:paraId="181CF25B" w14:textId="77777777" w:rsidR="00A774D1" w:rsidRPr="008F0C93" w:rsidRDefault="00A774D1" w:rsidP="00A774D1">
            <w:pPr>
              <w:jc w:val="center"/>
              <w:rPr>
                <w:sz w:val="22"/>
                <w:szCs w:val="22"/>
                <w:lang w:val="mn-MN"/>
              </w:rPr>
            </w:pPr>
          </w:p>
          <w:p w14:paraId="298A4422" w14:textId="77777777" w:rsidR="00A774D1" w:rsidRPr="008F0C93" w:rsidRDefault="00A774D1" w:rsidP="00A774D1">
            <w:pPr>
              <w:jc w:val="center"/>
              <w:rPr>
                <w:sz w:val="22"/>
                <w:szCs w:val="22"/>
                <w:lang w:val="mn-MN"/>
              </w:rPr>
            </w:pPr>
          </w:p>
        </w:tc>
        <w:tc>
          <w:tcPr>
            <w:tcW w:w="1276" w:type="dxa"/>
            <w:vAlign w:val="center"/>
          </w:tcPr>
          <w:p w14:paraId="3864933C" w14:textId="2679524B" w:rsidR="00A774D1" w:rsidRPr="008F0C93" w:rsidRDefault="00A774D1" w:rsidP="00A774D1">
            <w:pPr>
              <w:jc w:val="center"/>
              <w:rPr>
                <w:sz w:val="22"/>
                <w:szCs w:val="22"/>
                <w:lang w:val="mn-MN"/>
              </w:rPr>
            </w:pPr>
            <w:r w:rsidRPr="001F25D5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>50</w:t>
            </w:r>
          </w:p>
        </w:tc>
        <w:tc>
          <w:tcPr>
            <w:tcW w:w="1418" w:type="dxa"/>
            <w:vAlign w:val="center"/>
          </w:tcPr>
          <w:p w14:paraId="05713832" w14:textId="77777777" w:rsidR="00A774D1" w:rsidRPr="008F0C93" w:rsidRDefault="00A774D1" w:rsidP="00A774D1">
            <w:pPr>
              <w:jc w:val="center"/>
              <w:rPr>
                <w:sz w:val="22"/>
                <w:szCs w:val="22"/>
                <w:lang w:val="mn-MN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63859002" w14:textId="43915ABF" w:rsidR="00A774D1" w:rsidRPr="008F0C93" w:rsidRDefault="00A774D1" w:rsidP="00A774D1">
            <w:pPr>
              <w:jc w:val="center"/>
              <w:rPr>
                <w:i/>
                <w:color w:val="0000FF"/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Гэрээ зурагдсанаас хойш хуанлийн 30 хоног</w:t>
            </w:r>
          </w:p>
        </w:tc>
      </w:tr>
      <w:tr w:rsidR="00A774D1" w:rsidRPr="008F0C93" w14:paraId="57C26284" w14:textId="77777777" w:rsidTr="00620292">
        <w:trPr>
          <w:trHeight w:val="345"/>
        </w:trPr>
        <w:tc>
          <w:tcPr>
            <w:tcW w:w="557" w:type="dxa"/>
            <w:vAlign w:val="center"/>
          </w:tcPr>
          <w:p w14:paraId="55D3AD0A" w14:textId="77777777" w:rsidR="00A774D1" w:rsidRPr="008F0C93" w:rsidRDefault="00A774D1" w:rsidP="00A774D1">
            <w:pPr>
              <w:jc w:val="center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2</w:t>
            </w:r>
          </w:p>
        </w:tc>
        <w:tc>
          <w:tcPr>
            <w:tcW w:w="3407" w:type="dxa"/>
            <w:tcBorders>
              <w:bottom w:val="nil"/>
            </w:tcBorders>
            <w:vAlign w:val="center"/>
          </w:tcPr>
          <w:p w14:paraId="34A22BF4" w14:textId="7E4BDF07" w:rsidR="00A774D1" w:rsidRPr="008F0C93" w:rsidRDefault="00A774D1" w:rsidP="00A774D1">
            <w:pPr>
              <w:tabs>
                <w:tab w:val="left" w:pos="6840"/>
              </w:tabs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Харааны бэрхшээлтэй иргэдэд зориулсан дижитал аудио ном хэлбэрт хөрвүүлэх /</w:t>
            </w:r>
            <w:r w:rsidRPr="008F0C93">
              <w:rPr>
                <w:b/>
                <w:bCs/>
                <w:sz w:val="22"/>
                <w:szCs w:val="22"/>
                <w:lang w:val="mn-MN"/>
              </w:rPr>
              <w:t>DAISY audiobook</w:t>
            </w:r>
            <w:r w:rsidRPr="008F0C93">
              <w:rPr>
                <w:sz w:val="22"/>
                <w:szCs w:val="22"/>
                <w:lang w:val="mn-MN"/>
              </w:rPr>
              <w:t>/</w:t>
            </w:r>
          </w:p>
        </w:tc>
        <w:tc>
          <w:tcPr>
            <w:tcW w:w="1559" w:type="dxa"/>
            <w:vAlign w:val="center"/>
          </w:tcPr>
          <w:p w14:paraId="4C7D08E1" w14:textId="77777777" w:rsidR="00A774D1" w:rsidRPr="008F0C93" w:rsidRDefault="00A774D1" w:rsidP="00A774D1">
            <w:pPr>
              <w:jc w:val="center"/>
              <w:rPr>
                <w:sz w:val="22"/>
                <w:szCs w:val="22"/>
                <w:lang w:val="mn-MN"/>
              </w:rPr>
            </w:pPr>
          </w:p>
        </w:tc>
        <w:tc>
          <w:tcPr>
            <w:tcW w:w="1276" w:type="dxa"/>
            <w:vAlign w:val="center"/>
          </w:tcPr>
          <w:p w14:paraId="73CA8663" w14:textId="78037D52" w:rsidR="00A774D1" w:rsidRPr="008F0C93" w:rsidRDefault="00A774D1" w:rsidP="00A774D1">
            <w:pPr>
              <w:jc w:val="center"/>
              <w:rPr>
                <w:sz w:val="22"/>
                <w:szCs w:val="22"/>
                <w:lang w:val="mn-MN"/>
              </w:rPr>
            </w:pPr>
            <w:r w:rsidRPr="001F25D5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>1</w:t>
            </w:r>
            <w:r w:rsidRPr="001F25D5">
              <w:rPr>
                <w:color w:val="222222"/>
                <w:sz w:val="22"/>
                <w:szCs w:val="22"/>
                <w:shd w:val="clear" w:color="auto" w:fill="FFFFFF"/>
              </w:rPr>
              <w:t>2</w:t>
            </w:r>
            <w:r w:rsidRPr="001F25D5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>00</w:t>
            </w:r>
          </w:p>
        </w:tc>
        <w:tc>
          <w:tcPr>
            <w:tcW w:w="1418" w:type="dxa"/>
            <w:vAlign w:val="center"/>
          </w:tcPr>
          <w:p w14:paraId="3B927E53" w14:textId="77777777" w:rsidR="00A774D1" w:rsidRPr="008F0C93" w:rsidRDefault="00A774D1" w:rsidP="00A774D1">
            <w:pPr>
              <w:jc w:val="center"/>
              <w:rPr>
                <w:sz w:val="22"/>
                <w:szCs w:val="22"/>
                <w:lang w:val="mn-MN"/>
              </w:rPr>
            </w:pPr>
          </w:p>
        </w:tc>
        <w:tc>
          <w:tcPr>
            <w:tcW w:w="1559" w:type="dxa"/>
            <w:vMerge/>
            <w:vAlign w:val="center"/>
          </w:tcPr>
          <w:p w14:paraId="7E050174" w14:textId="4628CFAE" w:rsidR="00A774D1" w:rsidRPr="008F0C93" w:rsidRDefault="00A774D1" w:rsidP="00A774D1">
            <w:pPr>
              <w:jc w:val="center"/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</w:pPr>
          </w:p>
        </w:tc>
      </w:tr>
      <w:tr w:rsidR="00620292" w:rsidRPr="008F0C93" w14:paraId="3EEF974E" w14:textId="77777777" w:rsidTr="00620292">
        <w:trPr>
          <w:trHeight w:val="350"/>
        </w:trPr>
        <w:tc>
          <w:tcPr>
            <w:tcW w:w="6799" w:type="dxa"/>
            <w:gridSpan w:val="4"/>
            <w:vAlign w:val="center"/>
          </w:tcPr>
          <w:p w14:paraId="0BDBD570" w14:textId="77777777" w:rsidR="00620292" w:rsidRPr="008F0C93" w:rsidRDefault="00620292" w:rsidP="00A903AD">
            <w:pPr>
              <w:jc w:val="center"/>
              <w:rPr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Нийт</w:t>
            </w:r>
          </w:p>
        </w:tc>
        <w:tc>
          <w:tcPr>
            <w:tcW w:w="1418" w:type="dxa"/>
            <w:vAlign w:val="center"/>
          </w:tcPr>
          <w:p w14:paraId="67679B43" w14:textId="77777777" w:rsidR="00620292" w:rsidRPr="008F0C93" w:rsidRDefault="00620292" w:rsidP="00A903AD">
            <w:pPr>
              <w:jc w:val="center"/>
              <w:rPr>
                <w:sz w:val="22"/>
                <w:szCs w:val="22"/>
                <w:lang w:val="mn-MN"/>
              </w:rPr>
            </w:pPr>
          </w:p>
        </w:tc>
        <w:tc>
          <w:tcPr>
            <w:tcW w:w="1559" w:type="dxa"/>
            <w:vAlign w:val="center"/>
          </w:tcPr>
          <w:p w14:paraId="574A3439" w14:textId="0318BF18" w:rsidR="00620292" w:rsidRPr="008F0C93" w:rsidRDefault="00620292" w:rsidP="00A903AD">
            <w:pPr>
              <w:jc w:val="center"/>
              <w:rPr>
                <w:sz w:val="22"/>
                <w:szCs w:val="22"/>
                <w:lang w:val="mn-MN"/>
              </w:rPr>
            </w:pPr>
          </w:p>
        </w:tc>
      </w:tr>
    </w:tbl>
    <w:p w14:paraId="088C5A17" w14:textId="77777777" w:rsidR="00E7269F" w:rsidRPr="008F0C93" w:rsidRDefault="00E7269F" w:rsidP="00E7269F">
      <w:pPr>
        <w:rPr>
          <w:i/>
          <w:sz w:val="22"/>
          <w:szCs w:val="22"/>
          <w:lang w:val="mn-MN"/>
        </w:rPr>
      </w:pPr>
    </w:p>
    <w:p w14:paraId="56EF83ED" w14:textId="17699BA5" w:rsidR="00561782" w:rsidRPr="008F0C93" w:rsidRDefault="00561782" w:rsidP="000C313E">
      <w:pPr>
        <w:spacing w:line="240" w:lineRule="atLeast"/>
        <w:jc w:val="both"/>
        <w:rPr>
          <w:b/>
          <w:i/>
          <w:sz w:val="22"/>
          <w:szCs w:val="22"/>
          <w:u w:val="single"/>
          <w:lang w:val="mn-MN"/>
        </w:rPr>
      </w:pPr>
      <w:r w:rsidRPr="008F0C93">
        <w:rPr>
          <w:i/>
          <w:sz w:val="22"/>
          <w:szCs w:val="22"/>
          <w:lang w:val="mn-MN"/>
        </w:rPr>
        <w:t>{Тэмдэглэл: Нэгж үнэ болон нэгж үнээс тооцсон нийт үнийн дүнгийн хооронд зөрүү гарсан бол НӨАТ-ыг оруулаагүй нэгж үнийг ашиглана }</w:t>
      </w:r>
    </w:p>
    <w:p w14:paraId="3DA4F96F" w14:textId="34AA8529" w:rsidR="00561782" w:rsidRPr="008F0C93" w:rsidRDefault="00561782" w:rsidP="00561782">
      <w:pPr>
        <w:spacing w:line="240" w:lineRule="atLeast"/>
        <w:rPr>
          <w:sz w:val="22"/>
          <w:szCs w:val="22"/>
          <w:lang w:val="mn-MN"/>
        </w:rPr>
      </w:pPr>
      <w:r w:rsidRPr="008F0C93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u w:val="single"/>
          <w:lang w:val="mn-MN"/>
        </w:rPr>
        <w:t xml:space="preserve">Сэлбэг, эд анги </w:t>
      </w:r>
      <w:r w:rsidRPr="008F0C93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lang w:val="mn-MN"/>
        </w:rPr>
        <w:tab/>
        <w:t xml:space="preserve">                   </w:t>
      </w:r>
      <w:r w:rsidR="004B1763" w:rsidRPr="008F0C93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lang w:val="mn-MN"/>
        </w:rPr>
        <w:t>}</w:t>
      </w:r>
    </w:p>
    <w:p w14:paraId="7D01E519" w14:textId="09FFC80E" w:rsidR="00561782" w:rsidRPr="008F0C93" w:rsidRDefault="00561782" w:rsidP="00561782">
      <w:pPr>
        <w:spacing w:line="240" w:lineRule="atLeast"/>
        <w:rPr>
          <w:sz w:val="22"/>
          <w:szCs w:val="22"/>
          <w:lang w:val="mn-MN"/>
        </w:rPr>
      </w:pPr>
      <w:r w:rsidRPr="008F0C93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u w:val="single"/>
          <w:lang w:val="mn-MN"/>
        </w:rPr>
        <w:t xml:space="preserve">Туслах хэрэгслүүд </w:t>
      </w:r>
      <w:r w:rsidRPr="008F0C93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lang w:val="mn-MN"/>
        </w:rPr>
        <w:tab/>
        <w:t xml:space="preserve">                   </w:t>
      </w:r>
      <w:r w:rsidR="004B1763" w:rsidRPr="008F0C93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lang w:val="mn-MN"/>
        </w:rPr>
        <w:t>}</w:t>
      </w:r>
    </w:p>
    <w:p w14:paraId="4CBEDEC0" w14:textId="2B3E2435" w:rsidR="00561782" w:rsidRPr="008F0C93" w:rsidRDefault="00561782" w:rsidP="00561782">
      <w:pPr>
        <w:spacing w:line="240" w:lineRule="atLeast"/>
        <w:ind w:firstLine="720"/>
        <w:rPr>
          <w:sz w:val="22"/>
          <w:szCs w:val="22"/>
          <w:lang w:val="mn-MN"/>
        </w:rPr>
      </w:pPr>
      <w:r w:rsidRPr="008F0C93">
        <w:rPr>
          <w:sz w:val="22"/>
          <w:szCs w:val="22"/>
          <w:u w:val="single"/>
          <w:lang w:val="mn-MN"/>
        </w:rPr>
        <w:t>Гарын авлага</w:t>
      </w:r>
      <w:r w:rsidRPr="008F0C93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lang w:val="mn-MN"/>
        </w:rPr>
        <w:tab/>
        <w:t xml:space="preserve">                   </w:t>
      </w:r>
      <w:r w:rsidR="004B1763" w:rsidRPr="008F0C93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lang w:val="mn-MN"/>
        </w:rPr>
        <w:t>} Боломжтой бол заана уу.</w:t>
      </w:r>
    </w:p>
    <w:p w14:paraId="51745087" w14:textId="0F7695DA" w:rsidR="00561782" w:rsidRPr="008F0C93" w:rsidRDefault="00561782" w:rsidP="00561782">
      <w:pPr>
        <w:spacing w:line="240" w:lineRule="atLeast"/>
        <w:ind w:firstLine="720"/>
        <w:rPr>
          <w:sz w:val="22"/>
          <w:szCs w:val="22"/>
          <w:lang w:val="mn-MN"/>
        </w:rPr>
      </w:pPr>
      <w:r w:rsidRPr="008F0C93">
        <w:rPr>
          <w:sz w:val="22"/>
          <w:szCs w:val="22"/>
          <w:u w:val="single"/>
          <w:lang w:val="mn-MN"/>
        </w:rPr>
        <w:t>Засвар үйлчилгээнд тавигдах шаардлага</w:t>
      </w:r>
      <w:r w:rsidRPr="008F0C93">
        <w:rPr>
          <w:sz w:val="22"/>
          <w:szCs w:val="22"/>
          <w:lang w:val="mn-MN"/>
        </w:rPr>
        <w:t xml:space="preserve">   </w:t>
      </w:r>
      <w:r w:rsidR="00881F5E">
        <w:rPr>
          <w:sz w:val="22"/>
          <w:szCs w:val="22"/>
          <w:lang w:val="mn-MN"/>
        </w:rPr>
        <w:tab/>
      </w:r>
      <w:r w:rsidRPr="008F0C93">
        <w:rPr>
          <w:sz w:val="22"/>
          <w:szCs w:val="22"/>
          <w:lang w:val="mn-MN"/>
        </w:rPr>
        <w:t>}</w:t>
      </w:r>
    </w:p>
    <w:p w14:paraId="764230A5" w14:textId="77777777" w:rsidR="00561782" w:rsidRPr="008F0C93" w:rsidRDefault="00561782" w:rsidP="00561782">
      <w:pPr>
        <w:numPr>
          <w:ilvl w:val="0"/>
          <w:numId w:val="3"/>
        </w:numPr>
        <w:spacing w:line="240" w:lineRule="atLeast"/>
        <w:jc w:val="both"/>
        <w:rPr>
          <w:sz w:val="22"/>
          <w:szCs w:val="22"/>
          <w:lang w:val="mn-MN"/>
        </w:rPr>
      </w:pPr>
      <w:r w:rsidRPr="008F0C93">
        <w:rPr>
          <w:sz w:val="22"/>
          <w:szCs w:val="22"/>
          <w:u w:val="single"/>
          <w:lang w:val="mn-MN"/>
        </w:rPr>
        <w:t>Тогтмол үнэ:</w:t>
      </w:r>
      <w:r w:rsidRPr="008F0C93">
        <w:rPr>
          <w:sz w:val="22"/>
          <w:szCs w:val="22"/>
          <w:lang w:val="mn-MN"/>
        </w:rPr>
        <w:t xml:space="preserve"> Дээр дурдсан үнэ нь тогтмол бөгөөд гэрээний гүйцэтгэлийн явцад ямар ч тохируулга хийгдэхгүй.</w:t>
      </w:r>
    </w:p>
    <w:p w14:paraId="64510F78" w14:textId="77777777" w:rsidR="00561782" w:rsidRPr="008F0C93" w:rsidRDefault="00561782" w:rsidP="00561782">
      <w:pPr>
        <w:numPr>
          <w:ilvl w:val="0"/>
          <w:numId w:val="3"/>
        </w:numPr>
        <w:spacing w:line="240" w:lineRule="atLeast"/>
        <w:jc w:val="both"/>
        <w:rPr>
          <w:sz w:val="22"/>
          <w:szCs w:val="22"/>
          <w:lang w:val="mn-MN"/>
        </w:rPr>
      </w:pPr>
      <w:r w:rsidRPr="008F0C93">
        <w:rPr>
          <w:sz w:val="22"/>
          <w:szCs w:val="22"/>
          <w:u w:val="single"/>
          <w:lang w:val="mn-MN"/>
        </w:rPr>
        <w:t>Төлбөр:</w:t>
      </w:r>
      <w:r w:rsidRPr="008F0C93">
        <w:rPr>
          <w:sz w:val="22"/>
          <w:szCs w:val="22"/>
          <w:lang w:val="mn-MN"/>
        </w:rPr>
        <w:t xml:space="preserve"> Захиалагч нь бараа бүтээгдэхүүнийг бүрэн шалгаж ашиглалтанд хүлээн авсны дараа нэхэмжлэхийн дагуу төлбөрийг 100% шилжүүлнэ.</w:t>
      </w:r>
    </w:p>
    <w:p w14:paraId="14CB4D3B" w14:textId="77777777" w:rsidR="00561782" w:rsidRPr="008F0C93" w:rsidRDefault="00561782" w:rsidP="00561782">
      <w:pPr>
        <w:numPr>
          <w:ilvl w:val="0"/>
          <w:numId w:val="3"/>
        </w:numPr>
        <w:spacing w:line="240" w:lineRule="atLeast"/>
        <w:jc w:val="both"/>
        <w:rPr>
          <w:sz w:val="22"/>
          <w:szCs w:val="22"/>
          <w:lang w:val="mn-MN"/>
        </w:rPr>
      </w:pPr>
      <w:r w:rsidRPr="008F0C93">
        <w:rPr>
          <w:sz w:val="22"/>
          <w:szCs w:val="22"/>
          <w:u w:val="single"/>
          <w:lang w:val="mn-MN"/>
        </w:rPr>
        <w:t>Баталгаа:</w:t>
      </w:r>
      <w:r w:rsidRPr="008F0C93">
        <w:rPr>
          <w:sz w:val="22"/>
          <w:szCs w:val="22"/>
          <w:lang w:val="mn-MN"/>
        </w:rPr>
        <w:t xml:space="preserve"> Барааны баталгаат хугацааг техникийн шаардлагад заасан хугацаанд өгөх бөгөөд Бараа ашиглалтад орсон өдрөөс эхлэн баталгаат засварын хугацаанд нийлүүлэгч бараа бүтээгдэхүүнтэй холбоотой гарсан аливаа гэмтэл согогийг хариуцна.</w:t>
      </w:r>
    </w:p>
    <w:p w14:paraId="565E93B8" w14:textId="77777777" w:rsidR="00561782" w:rsidRPr="008F0C93" w:rsidRDefault="00561782" w:rsidP="00561782">
      <w:pPr>
        <w:numPr>
          <w:ilvl w:val="0"/>
          <w:numId w:val="3"/>
        </w:numPr>
        <w:spacing w:line="240" w:lineRule="atLeast"/>
        <w:jc w:val="both"/>
        <w:rPr>
          <w:sz w:val="22"/>
          <w:szCs w:val="22"/>
          <w:lang w:val="mn-MN"/>
        </w:rPr>
      </w:pPr>
      <w:r w:rsidRPr="008F0C93">
        <w:rPr>
          <w:sz w:val="22"/>
          <w:szCs w:val="22"/>
          <w:u w:val="single"/>
          <w:lang w:val="mn-MN"/>
        </w:rPr>
        <w:t>Ажиллагааг шалгах тест</w:t>
      </w:r>
      <w:r w:rsidRPr="008F0C93">
        <w:rPr>
          <w:sz w:val="22"/>
          <w:szCs w:val="22"/>
          <w:lang w:val="mn-MN"/>
        </w:rPr>
        <w:t>: Захиалагч (Нийлүүлэгчийн туслалцаатайгаар) Бараа нь ашиглалтад хүлээлгэх шаардлагыг хангаж байгаа эсэхийг шалгах зорилгоор Барааны ажиллагааг шалгаж тест хийнэ.</w:t>
      </w:r>
    </w:p>
    <w:p w14:paraId="0555D808" w14:textId="77777777" w:rsidR="00561782" w:rsidRPr="008F0C93" w:rsidRDefault="00561782" w:rsidP="00561782">
      <w:pPr>
        <w:numPr>
          <w:ilvl w:val="0"/>
          <w:numId w:val="3"/>
        </w:numPr>
        <w:spacing w:line="240" w:lineRule="atLeast"/>
        <w:jc w:val="both"/>
        <w:rPr>
          <w:sz w:val="22"/>
          <w:szCs w:val="22"/>
          <w:lang w:val="mn-MN"/>
        </w:rPr>
      </w:pPr>
      <w:r w:rsidRPr="008F0C93">
        <w:rPr>
          <w:sz w:val="22"/>
          <w:szCs w:val="22"/>
          <w:u w:val="single"/>
          <w:lang w:val="mn-MN"/>
        </w:rPr>
        <w:t>Захиалгыг цуцлах</w:t>
      </w:r>
      <w:r w:rsidRPr="008F0C93">
        <w:rPr>
          <w:sz w:val="22"/>
          <w:szCs w:val="22"/>
          <w:lang w:val="mn-MN"/>
        </w:rPr>
        <w:t>: Нийлүүлэгч нь дээр дурдсан нөхцлийн дагуу бараагаа нийлүүлээгүй тохиолдолд Захиалагч нь 7 (долоо) хоногийн хугацаатай мэдэгдэл хүргүүлж, нийлүүлэгчийн өмнө ямар ч хариуцлага хүлээхгүйгээр Худалдан авалтын захиалгыг цуцалж болно.</w:t>
      </w:r>
    </w:p>
    <w:p w14:paraId="494D6ABF" w14:textId="77777777" w:rsidR="00561782" w:rsidRPr="008F0C93" w:rsidRDefault="00561782" w:rsidP="00561782">
      <w:pPr>
        <w:spacing w:line="240" w:lineRule="atLeast"/>
        <w:ind w:left="720"/>
        <w:jc w:val="both"/>
        <w:rPr>
          <w:sz w:val="22"/>
          <w:szCs w:val="22"/>
          <w:lang w:val="mn-MN"/>
        </w:rPr>
      </w:pPr>
    </w:p>
    <w:p w14:paraId="3A04F1EF" w14:textId="77777777" w:rsidR="00561782" w:rsidRPr="008F0C93" w:rsidRDefault="00561782" w:rsidP="00561782">
      <w:pPr>
        <w:spacing w:line="240" w:lineRule="atLeast"/>
        <w:rPr>
          <w:sz w:val="22"/>
          <w:szCs w:val="22"/>
          <w:lang w:val="mn-MN"/>
        </w:rPr>
      </w:pPr>
      <w:r w:rsidRPr="008F0C93">
        <w:rPr>
          <w:sz w:val="22"/>
          <w:szCs w:val="22"/>
          <w:lang w:val="mn-MN"/>
        </w:rPr>
        <w:t xml:space="preserve">Нийлүүлэгчийн нэр:  </w:t>
      </w:r>
    </w:p>
    <w:p w14:paraId="6AC241C7" w14:textId="77777777" w:rsidR="00561782" w:rsidRPr="008F0C93" w:rsidRDefault="00561782" w:rsidP="00561782">
      <w:pPr>
        <w:spacing w:line="240" w:lineRule="atLeast"/>
        <w:rPr>
          <w:sz w:val="22"/>
          <w:szCs w:val="22"/>
          <w:lang w:val="mn-MN"/>
        </w:rPr>
      </w:pPr>
      <w:r w:rsidRPr="008F0C93">
        <w:rPr>
          <w:sz w:val="22"/>
          <w:szCs w:val="22"/>
          <w:lang w:val="mn-MN"/>
        </w:rPr>
        <w:t>Баталгаат гарын үсэг: _________________________________</w:t>
      </w:r>
    </w:p>
    <w:p w14:paraId="396254F9" w14:textId="77777777" w:rsidR="00561782" w:rsidRPr="008F0C93" w:rsidRDefault="00561782" w:rsidP="00561782">
      <w:pPr>
        <w:spacing w:line="240" w:lineRule="atLeast"/>
        <w:rPr>
          <w:sz w:val="22"/>
          <w:szCs w:val="22"/>
          <w:lang w:val="mn-MN"/>
        </w:rPr>
      </w:pPr>
      <w:r w:rsidRPr="008F0C93">
        <w:rPr>
          <w:sz w:val="22"/>
          <w:szCs w:val="22"/>
          <w:lang w:val="mn-MN"/>
        </w:rPr>
        <w:t>Овог, нэр: ______________________________</w:t>
      </w:r>
    </w:p>
    <w:p w14:paraId="0C629A98" w14:textId="77777777" w:rsidR="00561782" w:rsidRPr="008F0C93" w:rsidRDefault="00561782" w:rsidP="00561782">
      <w:pPr>
        <w:spacing w:line="240" w:lineRule="atLeast"/>
        <w:rPr>
          <w:sz w:val="22"/>
          <w:szCs w:val="22"/>
          <w:lang w:val="mn-MN"/>
        </w:rPr>
      </w:pPr>
      <w:r w:rsidRPr="008F0C93">
        <w:rPr>
          <w:sz w:val="22"/>
          <w:szCs w:val="22"/>
          <w:lang w:val="mn-MN"/>
        </w:rPr>
        <w:t>Хаяг:</w:t>
      </w:r>
      <w:r w:rsidRPr="008F0C93">
        <w:rPr>
          <w:sz w:val="22"/>
          <w:szCs w:val="22"/>
          <w:lang w:val="mn-MN"/>
        </w:rPr>
        <w:tab/>
        <w:t xml:space="preserve"> </w:t>
      </w:r>
    </w:p>
    <w:p w14:paraId="3DD16D4B" w14:textId="77777777" w:rsidR="00561782" w:rsidRPr="008F0C93" w:rsidRDefault="00561782" w:rsidP="00561782">
      <w:pPr>
        <w:spacing w:line="240" w:lineRule="atLeast"/>
        <w:jc w:val="both"/>
        <w:rPr>
          <w:bCs/>
          <w:sz w:val="22"/>
          <w:szCs w:val="22"/>
          <w:u w:val="single"/>
          <w:lang w:val="mn-MN"/>
        </w:rPr>
      </w:pPr>
      <w:r w:rsidRPr="008F0C93">
        <w:rPr>
          <w:sz w:val="22"/>
          <w:szCs w:val="22"/>
          <w:lang w:val="mn-MN"/>
        </w:rPr>
        <w:t xml:space="preserve">Огноо: </w:t>
      </w:r>
      <w:r w:rsidRPr="008F0C93">
        <w:rPr>
          <w:bCs/>
          <w:sz w:val="22"/>
          <w:szCs w:val="22"/>
          <w:u w:val="single"/>
          <w:lang w:val="mn-MN"/>
        </w:rPr>
        <w:br w:type="page"/>
      </w:r>
    </w:p>
    <w:p w14:paraId="3012E369" w14:textId="64E8B284" w:rsidR="008C0C3A" w:rsidRPr="008F0C93" w:rsidRDefault="008C0C3A" w:rsidP="008C0C3A">
      <w:pPr>
        <w:spacing w:line="240" w:lineRule="atLeast"/>
        <w:jc w:val="right"/>
        <w:rPr>
          <w:b/>
          <w:sz w:val="22"/>
          <w:szCs w:val="22"/>
          <w:u w:val="single"/>
          <w:lang w:val="mn-MN"/>
        </w:rPr>
      </w:pPr>
      <w:r w:rsidRPr="008F0C93">
        <w:rPr>
          <w:b/>
          <w:bCs/>
          <w:sz w:val="22"/>
          <w:szCs w:val="22"/>
          <w:u w:val="single"/>
          <w:lang w:val="mn-MN" w:eastAsia="mn-MN"/>
        </w:rPr>
        <w:lastRenderedPageBreak/>
        <w:t xml:space="preserve">ХАВСРАЛТ </w:t>
      </w:r>
      <w:r w:rsidR="00302E98" w:rsidRPr="008F0C93">
        <w:rPr>
          <w:b/>
          <w:bCs/>
          <w:sz w:val="22"/>
          <w:szCs w:val="22"/>
          <w:u w:val="single"/>
          <w:lang w:val="mn-MN" w:eastAsia="mn-MN"/>
        </w:rPr>
        <w:t>2</w:t>
      </w:r>
    </w:p>
    <w:p w14:paraId="5E6D07F2" w14:textId="77777777" w:rsidR="00E7269F" w:rsidRPr="008F0C93" w:rsidRDefault="00E7269F" w:rsidP="00E7269F">
      <w:pPr>
        <w:jc w:val="center"/>
        <w:rPr>
          <w:b/>
          <w:sz w:val="22"/>
          <w:szCs w:val="22"/>
          <w:lang w:val="mn-MN"/>
        </w:rPr>
      </w:pPr>
      <w:r w:rsidRPr="008F0C93">
        <w:rPr>
          <w:b/>
          <w:sz w:val="22"/>
          <w:szCs w:val="22"/>
          <w:lang w:val="mn-MN"/>
        </w:rPr>
        <w:t>NATIONAL SHOPPING</w:t>
      </w:r>
    </w:p>
    <w:p w14:paraId="17D6B1BF" w14:textId="77777777" w:rsidR="00E7269F" w:rsidRPr="008F0C93" w:rsidRDefault="00E7269F" w:rsidP="00E7269F">
      <w:pPr>
        <w:jc w:val="center"/>
        <w:rPr>
          <w:b/>
          <w:sz w:val="22"/>
          <w:szCs w:val="22"/>
          <w:lang w:val="mn-MN"/>
        </w:rPr>
      </w:pPr>
    </w:p>
    <w:p w14:paraId="4F6DBFF3" w14:textId="77777777" w:rsidR="00430A15" w:rsidRPr="008F0C93" w:rsidRDefault="00430A15" w:rsidP="00430A15">
      <w:pPr>
        <w:spacing w:line="240" w:lineRule="atLeast"/>
        <w:jc w:val="center"/>
        <w:rPr>
          <w:b/>
          <w:sz w:val="22"/>
          <w:szCs w:val="22"/>
          <w:lang w:val="mn-MN"/>
        </w:rPr>
      </w:pPr>
      <w:r w:rsidRPr="008F0C93">
        <w:rPr>
          <w:b/>
          <w:bCs/>
          <w:sz w:val="22"/>
          <w:szCs w:val="22"/>
          <w:u w:val="single"/>
          <w:lang w:val="mn-MN"/>
        </w:rPr>
        <w:t>БҮТЭЭГДЭХҮҮНИЙ ТЕХНИКИЙН ШААРДЛАГА</w:t>
      </w:r>
    </w:p>
    <w:p w14:paraId="65F62C49" w14:textId="77777777" w:rsidR="00E7269F" w:rsidRPr="008F0C93" w:rsidRDefault="00E7269F" w:rsidP="00E7269F">
      <w:pPr>
        <w:spacing w:line="240" w:lineRule="atLeast"/>
        <w:jc w:val="center"/>
        <w:rPr>
          <w:b/>
          <w:sz w:val="22"/>
          <w:szCs w:val="22"/>
          <w:lang w:val="mn-MN"/>
        </w:rPr>
      </w:pPr>
    </w:p>
    <w:p w14:paraId="207EAF8C" w14:textId="7548F69E" w:rsidR="00E7269F" w:rsidRDefault="00386B81" w:rsidP="00386B81">
      <w:pPr>
        <w:spacing w:line="240" w:lineRule="atLeast"/>
        <w:jc w:val="center"/>
        <w:rPr>
          <w:b/>
          <w:bCs/>
          <w:sz w:val="22"/>
          <w:szCs w:val="22"/>
          <w:lang w:val="mn-MN"/>
        </w:rPr>
      </w:pPr>
      <w:r w:rsidRPr="00386B81">
        <w:rPr>
          <w:b/>
          <w:bCs/>
          <w:sz w:val="22"/>
          <w:szCs w:val="22"/>
          <w:lang w:val="mn-MN"/>
        </w:rPr>
        <w:t xml:space="preserve">Харааны бэрхшээлтэй иргэнд үзүүлэх нийгмийн халамжийн талаарх мэдээлийн товимолыг брайл үсгээр хэвлэх </w:t>
      </w:r>
      <w:r w:rsidR="007C344C" w:rsidRPr="008F0C93">
        <w:rPr>
          <w:b/>
          <w:bCs/>
          <w:sz w:val="22"/>
          <w:szCs w:val="22"/>
          <w:lang w:val="mn-MN"/>
        </w:rPr>
        <w:t xml:space="preserve">болон дижитал аудио </w:t>
      </w:r>
      <w:r w:rsidR="007526FD" w:rsidRPr="008F0C93">
        <w:rPr>
          <w:b/>
          <w:bCs/>
          <w:sz w:val="22"/>
          <w:szCs w:val="22"/>
          <w:lang w:val="mn-MN"/>
        </w:rPr>
        <w:t xml:space="preserve">хэлбэрт </w:t>
      </w:r>
      <w:r w:rsidR="003D02A6" w:rsidRPr="008F0C93">
        <w:rPr>
          <w:b/>
          <w:bCs/>
          <w:sz w:val="22"/>
          <w:szCs w:val="22"/>
          <w:lang w:val="mn-MN"/>
        </w:rPr>
        <w:t>хөрвүүлэх</w:t>
      </w:r>
      <w:r w:rsidR="007E4EEC" w:rsidRPr="008F0C93">
        <w:rPr>
          <w:b/>
          <w:bCs/>
          <w:sz w:val="22"/>
          <w:szCs w:val="22"/>
          <w:lang w:val="mn-MN"/>
        </w:rPr>
        <w:t xml:space="preserve"> </w:t>
      </w:r>
    </w:p>
    <w:p w14:paraId="0B2A0935" w14:textId="77777777" w:rsidR="00386B81" w:rsidRPr="008F0C93" w:rsidRDefault="00386B81" w:rsidP="00386B81">
      <w:pPr>
        <w:spacing w:line="240" w:lineRule="atLeast"/>
        <w:jc w:val="center"/>
        <w:rPr>
          <w:b/>
          <w:sz w:val="22"/>
          <w:szCs w:val="22"/>
          <w:lang w:val="mn-M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4845"/>
        <w:gridCol w:w="4128"/>
      </w:tblGrid>
      <w:tr w:rsidR="00E7269F" w:rsidRPr="008F0C93" w14:paraId="0012758C" w14:textId="77777777" w:rsidTr="00D41222">
        <w:tc>
          <w:tcPr>
            <w:tcW w:w="340" w:type="pct"/>
            <w:shd w:val="clear" w:color="auto" w:fill="auto"/>
            <w:vAlign w:val="center"/>
          </w:tcPr>
          <w:p w14:paraId="37214874" w14:textId="4D259663" w:rsidR="00E7269F" w:rsidRPr="008F0C93" w:rsidRDefault="00E7269F" w:rsidP="00D41222">
            <w:pPr>
              <w:widowControl w:val="0"/>
              <w:suppressAutoHyphens/>
              <w:spacing w:line="240" w:lineRule="atLeast"/>
              <w:ind w:right="-14"/>
              <w:jc w:val="center"/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№</w:t>
            </w:r>
          </w:p>
        </w:tc>
        <w:tc>
          <w:tcPr>
            <w:tcW w:w="2516" w:type="pct"/>
            <w:shd w:val="clear" w:color="auto" w:fill="auto"/>
            <w:vAlign w:val="center"/>
          </w:tcPr>
          <w:p w14:paraId="12E565A2" w14:textId="448703E1" w:rsidR="00E7269F" w:rsidRPr="008F0C93" w:rsidRDefault="00487CF0" w:rsidP="00D41222">
            <w:pPr>
              <w:widowControl w:val="0"/>
              <w:suppressAutoHyphens/>
              <w:spacing w:line="240" w:lineRule="atLeast"/>
              <w:ind w:right="-14"/>
              <w:jc w:val="center"/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Техникийн үзүүлэлт</w:t>
            </w:r>
          </w:p>
        </w:tc>
        <w:tc>
          <w:tcPr>
            <w:tcW w:w="2144" w:type="pct"/>
            <w:vAlign w:val="center"/>
          </w:tcPr>
          <w:p w14:paraId="0578A304" w14:textId="52EAE8E4" w:rsidR="00E7269F" w:rsidRPr="008F0C93" w:rsidRDefault="00DA324C" w:rsidP="00D41222">
            <w:pPr>
              <w:widowControl w:val="0"/>
              <w:suppressAutoHyphens/>
              <w:spacing w:line="240" w:lineRule="atLeast"/>
              <w:ind w:right="-14"/>
              <w:jc w:val="center"/>
              <w:rPr>
                <w:b/>
                <w:sz w:val="22"/>
                <w:szCs w:val="22"/>
                <w:lang w:val="mn-MN"/>
              </w:rPr>
            </w:pPr>
            <w:r w:rsidRPr="008F0C93">
              <w:rPr>
                <w:b/>
                <w:sz w:val="22"/>
                <w:szCs w:val="22"/>
                <w:lang w:val="mn-MN"/>
              </w:rPr>
              <w:t>Санал болгож буй барааны техникийн үзүүлэлт</w:t>
            </w:r>
          </w:p>
        </w:tc>
      </w:tr>
      <w:tr w:rsidR="00E7269F" w:rsidRPr="008F0C93" w14:paraId="3A89BA26" w14:textId="77777777" w:rsidTr="00D41222">
        <w:trPr>
          <w:trHeight w:val="347"/>
        </w:trPr>
        <w:tc>
          <w:tcPr>
            <w:tcW w:w="340" w:type="pct"/>
            <w:shd w:val="clear" w:color="auto" w:fill="auto"/>
            <w:vAlign w:val="center"/>
          </w:tcPr>
          <w:p w14:paraId="5F342BF6" w14:textId="77777777" w:rsidR="00E7269F" w:rsidRPr="008F0C93" w:rsidRDefault="00E7269F" w:rsidP="00D41222">
            <w:pPr>
              <w:widowControl w:val="0"/>
              <w:suppressAutoHyphens/>
              <w:spacing w:line="240" w:lineRule="atLeast"/>
              <w:ind w:right="-14"/>
              <w:jc w:val="center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1</w:t>
            </w:r>
          </w:p>
        </w:tc>
        <w:tc>
          <w:tcPr>
            <w:tcW w:w="2516" w:type="pct"/>
            <w:shd w:val="clear" w:color="auto" w:fill="auto"/>
            <w:vAlign w:val="center"/>
          </w:tcPr>
          <w:p w14:paraId="3EA6D0AD" w14:textId="61E5DE77" w:rsidR="00AD418F" w:rsidRPr="008F0C93" w:rsidRDefault="00AD418F" w:rsidP="00AD418F">
            <w:pPr>
              <w:tabs>
                <w:tab w:val="left" w:pos="6840"/>
              </w:tabs>
              <w:spacing w:after="120"/>
              <w:rPr>
                <w:b/>
                <w:bCs/>
                <w:sz w:val="22"/>
                <w:szCs w:val="22"/>
                <w:lang w:val="mn-MN"/>
              </w:rPr>
            </w:pPr>
            <w:r w:rsidRPr="008F0C93">
              <w:rPr>
                <w:b/>
                <w:bCs/>
                <w:sz w:val="22"/>
                <w:szCs w:val="22"/>
                <w:lang w:val="mn-MN"/>
              </w:rPr>
              <w:t>Харааны бэрхшээлтэй иргэнд үзүүлэх нийгмийн даатгалын хөнгөлөлт, тусламжийн талаарх мэдээлийн товимолыг брайл үсгээр хэвл</w:t>
            </w:r>
            <w:r w:rsidR="0040475A" w:rsidRPr="008F0C93">
              <w:rPr>
                <w:b/>
                <w:bCs/>
                <w:sz w:val="22"/>
                <w:szCs w:val="22"/>
                <w:lang w:val="mn-MN"/>
              </w:rPr>
              <w:t>эх</w:t>
            </w:r>
            <w:r w:rsidRPr="008F0C93">
              <w:rPr>
                <w:b/>
                <w:bCs/>
                <w:sz w:val="22"/>
                <w:szCs w:val="22"/>
                <w:lang w:val="mn-MN"/>
              </w:rPr>
              <w:t xml:space="preserve"> </w:t>
            </w:r>
          </w:p>
          <w:p w14:paraId="3989A5F5" w14:textId="18D9D9E7" w:rsidR="00E7269F" w:rsidRPr="008F0C93" w:rsidRDefault="00AD418F" w:rsidP="00AD418F">
            <w:pPr>
              <w:tabs>
                <w:tab w:val="left" w:pos="6840"/>
              </w:tabs>
              <w:spacing w:after="120"/>
              <w:jc w:val="both"/>
              <w:rPr>
                <w:rFonts w:eastAsiaTheme="minorEastAsia"/>
                <w:sz w:val="22"/>
                <w:szCs w:val="22"/>
                <w:lang w:val="mn-MN" w:eastAsia="ja-JP"/>
              </w:rPr>
            </w:pPr>
            <w:r w:rsidRPr="008F0C93">
              <w:rPr>
                <w:sz w:val="22"/>
                <w:szCs w:val="22"/>
                <w:lang w:val="mn-MN"/>
              </w:rPr>
              <w:t xml:space="preserve">Хэмжээ: </w:t>
            </w:r>
            <w:r w:rsidRPr="008F0C93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 xml:space="preserve"> </w:t>
            </w:r>
            <w:r w:rsidR="00E07E49">
              <w:rPr>
                <w:rFonts w:eastAsiaTheme="minorEastAsia"/>
                <w:sz w:val="22"/>
                <w:szCs w:val="22"/>
                <w:lang w:eastAsia="ja-JP"/>
              </w:rPr>
              <w:t>28.5</w:t>
            </w:r>
            <w:r w:rsidR="00E07E49" w:rsidRPr="00731E3F">
              <w:rPr>
                <w:rFonts w:eastAsiaTheme="minorEastAsia"/>
                <w:sz w:val="22"/>
                <w:szCs w:val="22"/>
                <w:lang w:val="mn-MN" w:eastAsia="ja-JP"/>
              </w:rPr>
              <w:t xml:space="preserve"> x </w:t>
            </w:r>
            <w:r w:rsidR="00E07E49">
              <w:rPr>
                <w:rFonts w:eastAsiaTheme="minorEastAsia"/>
                <w:sz w:val="22"/>
                <w:szCs w:val="22"/>
                <w:lang w:eastAsia="ja-JP"/>
              </w:rPr>
              <w:t>29.5</w:t>
            </w:r>
            <w:r w:rsidR="00E07E49">
              <w:rPr>
                <w:rFonts w:eastAsiaTheme="minorEastAsia"/>
                <w:sz w:val="22"/>
                <w:szCs w:val="22"/>
                <w:lang w:eastAsia="ja-JP"/>
              </w:rPr>
              <w:t xml:space="preserve"> </w:t>
            </w:r>
            <w:r w:rsidR="00E07E49">
              <w:rPr>
                <w:rFonts w:eastAsiaTheme="minorEastAsia"/>
                <w:sz w:val="22"/>
                <w:szCs w:val="22"/>
                <w:lang w:eastAsia="ja-JP"/>
              </w:rPr>
              <w:t>c</w:t>
            </w:r>
            <w:r w:rsidR="00E07E49">
              <w:rPr>
                <w:rFonts w:eastAsiaTheme="minorEastAsia"/>
                <w:sz w:val="22"/>
                <w:szCs w:val="22"/>
                <w:lang w:val="mn-MN" w:eastAsia="ja-JP"/>
              </w:rPr>
              <w:t>м</w:t>
            </w:r>
            <w:r w:rsidRPr="008F0C93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>, 185гр цаас, матт; цагаан өнгийн,</w:t>
            </w:r>
            <w:r w:rsidR="00E07E49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 xml:space="preserve"> Кирилл фонтын хэмжээ 18</w:t>
            </w:r>
            <w:r w:rsidR="005B6131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>, брайлын стандартын дагуу</w:t>
            </w:r>
            <w:r w:rsidRPr="008F0C93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 xml:space="preserve"> (нийт </w:t>
            </w:r>
            <w:r w:rsidR="005B6131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>24</w:t>
            </w:r>
            <w:r w:rsidRPr="008F0C93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 xml:space="preserve"> хуудас</w:t>
            </w:r>
            <w:r w:rsidR="005B6131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>ны нэг нүүр брайл текст</w:t>
            </w:r>
            <w:r w:rsidRPr="008F0C93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>)</w:t>
            </w:r>
          </w:p>
        </w:tc>
        <w:tc>
          <w:tcPr>
            <w:tcW w:w="2144" w:type="pct"/>
          </w:tcPr>
          <w:p w14:paraId="70B067C4" w14:textId="77777777" w:rsidR="00E7269F" w:rsidRPr="008F0C93" w:rsidRDefault="00E7269F" w:rsidP="00D41222">
            <w:pPr>
              <w:widowControl w:val="0"/>
              <w:suppressAutoHyphens/>
              <w:spacing w:line="240" w:lineRule="atLeast"/>
              <w:ind w:right="-14"/>
              <w:jc w:val="center"/>
              <w:rPr>
                <w:sz w:val="22"/>
                <w:szCs w:val="22"/>
                <w:lang w:val="mn-MN"/>
              </w:rPr>
            </w:pPr>
          </w:p>
        </w:tc>
      </w:tr>
      <w:tr w:rsidR="00E7269F" w:rsidRPr="008F0C93" w14:paraId="2BDEC54B" w14:textId="77777777" w:rsidTr="00D41222">
        <w:trPr>
          <w:trHeight w:val="347"/>
        </w:trPr>
        <w:tc>
          <w:tcPr>
            <w:tcW w:w="340" w:type="pct"/>
            <w:shd w:val="clear" w:color="auto" w:fill="auto"/>
            <w:vAlign w:val="center"/>
          </w:tcPr>
          <w:p w14:paraId="50B705AA" w14:textId="77777777" w:rsidR="00E7269F" w:rsidRPr="008F0C93" w:rsidRDefault="00E7269F" w:rsidP="00D41222">
            <w:pPr>
              <w:widowControl w:val="0"/>
              <w:suppressAutoHyphens/>
              <w:spacing w:line="240" w:lineRule="atLeast"/>
              <w:ind w:right="-14"/>
              <w:jc w:val="center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2</w:t>
            </w:r>
          </w:p>
        </w:tc>
        <w:tc>
          <w:tcPr>
            <w:tcW w:w="2516" w:type="pct"/>
            <w:shd w:val="clear" w:color="auto" w:fill="auto"/>
            <w:vAlign w:val="center"/>
          </w:tcPr>
          <w:p w14:paraId="1FD86E67" w14:textId="565F7672" w:rsidR="00AD418F" w:rsidRPr="008F0C93" w:rsidRDefault="00AD418F" w:rsidP="00AD418F">
            <w:pPr>
              <w:tabs>
                <w:tab w:val="left" w:pos="6840"/>
              </w:tabs>
              <w:spacing w:after="120"/>
              <w:rPr>
                <w:sz w:val="22"/>
                <w:szCs w:val="22"/>
                <w:lang w:val="mn-MN"/>
              </w:rPr>
            </w:pPr>
            <w:r w:rsidRPr="008F0C93">
              <w:rPr>
                <w:b/>
                <w:bCs/>
                <w:sz w:val="22"/>
                <w:szCs w:val="22"/>
                <w:lang w:val="mn-MN"/>
              </w:rPr>
              <w:t xml:space="preserve">Харааны бэрхшээлтэй иргэдэд зориулсан дижитал аудио </w:t>
            </w:r>
            <w:r w:rsidR="00560ABA" w:rsidRPr="008F0C93">
              <w:rPr>
                <w:b/>
                <w:bCs/>
                <w:sz w:val="22"/>
                <w:szCs w:val="22"/>
                <w:lang w:val="mn-MN"/>
              </w:rPr>
              <w:t xml:space="preserve">хэлбэрт хөрвүүлэх </w:t>
            </w:r>
            <w:r w:rsidRPr="008F0C93">
              <w:rPr>
                <w:b/>
                <w:bCs/>
                <w:sz w:val="22"/>
                <w:szCs w:val="22"/>
                <w:lang w:val="mn-MN"/>
              </w:rPr>
              <w:t>/DAISY audiobook/</w:t>
            </w:r>
          </w:p>
          <w:p w14:paraId="7989260D" w14:textId="77777777" w:rsidR="005B6131" w:rsidRPr="008F0C93" w:rsidRDefault="005B6131" w:rsidP="005B6131">
            <w:pPr>
              <w:tabs>
                <w:tab w:val="left" w:pos="6840"/>
              </w:tabs>
              <w:jc w:val="both"/>
              <w:rPr>
                <w:sz w:val="22"/>
                <w:szCs w:val="22"/>
                <w:lang w:val="mn-MN"/>
              </w:rPr>
            </w:pPr>
            <w:r w:rsidRPr="008F0C93">
              <w:rPr>
                <w:color w:val="000000" w:themeColor="text1"/>
                <w:sz w:val="22"/>
                <w:szCs w:val="22"/>
                <w:lang w:val="mn-MN"/>
              </w:rPr>
              <w:t>Олон улсад хүлээн зөвшөөрөгдсөн брэнд (</w:t>
            </w:r>
            <w:r w:rsidRPr="008F0C93">
              <w:rPr>
                <w:sz w:val="22"/>
                <w:szCs w:val="22"/>
                <w:lang w:val="mn-MN"/>
              </w:rPr>
              <w:t>RONC/OEM</w:t>
            </w:r>
            <w:r w:rsidRPr="008F0C93">
              <w:rPr>
                <w:color w:val="222222"/>
                <w:sz w:val="22"/>
                <w:szCs w:val="22"/>
                <w:shd w:val="clear" w:color="auto" w:fill="FFFFFF"/>
                <w:lang w:val="mn-MN"/>
              </w:rPr>
              <w:t xml:space="preserve"> LOGO эсвэл түүнтэй дүйхцэх</w:t>
            </w:r>
            <w:r w:rsidRPr="008F0C93">
              <w:rPr>
                <w:color w:val="000000" w:themeColor="text1"/>
                <w:sz w:val="22"/>
                <w:szCs w:val="22"/>
                <w:lang w:val="mn-MN"/>
              </w:rPr>
              <w:t>)</w:t>
            </w:r>
          </w:p>
          <w:p w14:paraId="27C21837" w14:textId="77777777" w:rsidR="00FF762C" w:rsidRPr="00FF762C" w:rsidRDefault="00FF762C" w:rsidP="00FF762C">
            <w:pPr>
              <w:tabs>
                <w:tab w:val="left" w:pos="6840"/>
              </w:tabs>
              <w:rPr>
                <w:sz w:val="22"/>
                <w:szCs w:val="22"/>
                <w:lang w:val="mn-MN"/>
              </w:rPr>
            </w:pPr>
            <w:r w:rsidRPr="00FF762C">
              <w:rPr>
                <w:sz w:val="22"/>
                <w:szCs w:val="22"/>
                <w:lang w:val="mn-MN"/>
              </w:rPr>
              <w:t>Memory: 700MB</w:t>
            </w:r>
          </w:p>
          <w:p w14:paraId="5C27AFE6" w14:textId="77777777" w:rsidR="00FF762C" w:rsidRPr="00FF762C" w:rsidRDefault="00FF762C" w:rsidP="00FF762C">
            <w:pPr>
              <w:tabs>
                <w:tab w:val="left" w:pos="6840"/>
              </w:tabs>
              <w:rPr>
                <w:sz w:val="22"/>
                <w:szCs w:val="22"/>
                <w:lang w:val="mn-MN"/>
              </w:rPr>
            </w:pPr>
            <w:r w:rsidRPr="00FF762C">
              <w:rPr>
                <w:sz w:val="22"/>
                <w:szCs w:val="22"/>
                <w:lang w:val="mn-MN"/>
              </w:rPr>
              <w:t>Playing time: 80min</w:t>
            </w:r>
          </w:p>
          <w:p w14:paraId="1BF9F0B3" w14:textId="7993F40D" w:rsidR="00E7269F" w:rsidRPr="008F0C93" w:rsidRDefault="00FF762C" w:rsidP="00FF762C">
            <w:pPr>
              <w:tabs>
                <w:tab w:val="left" w:pos="6840"/>
              </w:tabs>
              <w:rPr>
                <w:sz w:val="22"/>
                <w:szCs w:val="22"/>
                <w:lang w:val="mn-MN"/>
              </w:rPr>
            </w:pPr>
            <w:r w:rsidRPr="00FF762C">
              <w:rPr>
                <w:sz w:val="22"/>
                <w:szCs w:val="22"/>
                <w:lang w:val="mn-MN"/>
              </w:rPr>
              <w:t>Running speed:1-52x</w:t>
            </w:r>
          </w:p>
          <w:p w14:paraId="67035F8C" w14:textId="77777777" w:rsidR="00E7269F" w:rsidRPr="008F0C93" w:rsidRDefault="00E7269F" w:rsidP="00D41222">
            <w:pPr>
              <w:tabs>
                <w:tab w:val="left" w:pos="6840"/>
              </w:tabs>
              <w:jc w:val="both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Media formats: CD-R</w:t>
            </w:r>
          </w:p>
          <w:p w14:paraId="077561E4" w14:textId="20B9CD9F" w:rsidR="00E7269F" w:rsidRPr="008F0C93" w:rsidRDefault="00E7269F" w:rsidP="00D41222">
            <w:pPr>
              <w:tabs>
                <w:tab w:val="left" w:pos="6840"/>
              </w:tabs>
              <w:jc w:val="both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Style: Single layer</w:t>
            </w:r>
          </w:p>
          <w:p w14:paraId="3D392E1D" w14:textId="70B60D61" w:rsidR="00E7269F" w:rsidRPr="008F0C93" w:rsidRDefault="00E7269F" w:rsidP="00D41222">
            <w:pPr>
              <w:tabs>
                <w:tab w:val="left" w:pos="6840"/>
              </w:tabs>
              <w:jc w:val="both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Form factor: </w:t>
            </w:r>
            <w:r w:rsidR="00A93371" w:rsidRPr="008F0C93">
              <w:rPr>
                <w:sz w:val="22"/>
                <w:szCs w:val="22"/>
                <w:lang w:val="mn-MN"/>
              </w:rPr>
              <w:t>1</w:t>
            </w:r>
            <w:r w:rsidRPr="008F0C93">
              <w:rPr>
                <w:sz w:val="22"/>
                <w:szCs w:val="22"/>
                <w:lang w:val="mn-MN"/>
              </w:rPr>
              <w:t>20 mm</w:t>
            </w:r>
          </w:p>
          <w:p w14:paraId="55AAD08C" w14:textId="77777777" w:rsidR="00E7269F" w:rsidRPr="008F0C93" w:rsidRDefault="00E7269F" w:rsidP="00D41222">
            <w:pPr>
              <w:tabs>
                <w:tab w:val="left" w:pos="6840"/>
              </w:tabs>
              <w:jc w:val="both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Thickness: 1.2mm</w:t>
            </w:r>
          </w:p>
          <w:p w14:paraId="150F65AD" w14:textId="77777777" w:rsidR="00E7269F" w:rsidRPr="008F0C93" w:rsidRDefault="00E7269F" w:rsidP="00D41222">
            <w:pPr>
              <w:tabs>
                <w:tab w:val="left" w:pos="6840"/>
              </w:tabs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Diameter recording area: 44.7~120mm                 </w:t>
            </w:r>
          </w:p>
          <w:p w14:paraId="0ABC5706" w14:textId="77777777" w:rsidR="00E7269F" w:rsidRPr="008F0C93" w:rsidRDefault="00E7269F" w:rsidP="00D41222">
            <w:pPr>
              <w:tabs>
                <w:tab w:val="left" w:pos="6840"/>
              </w:tabs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Centre Hole diameter: 15mm</w:t>
            </w:r>
          </w:p>
          <w:p w14:paraId="766324FE" w14:textId="22AA8A0F" w:rsidR="00E7269F" w:rsidRPr="008F0C93" w:rsidRDefault="00E7269F" w:rsidP="00D41222">
            <w:pPr>
              <w:tabs>
                <w:tab w:val="left" w:pos="6840"/>
              </w:tabs>
              <w:jc w:val="both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Substrate material: PC</w:t>
            </w:r>
          </w:p>
          <w:p w14:paraId="548F1DBB" w14:textId="71ACA62A" w:rsidR="00E7269F" w:rsidRPr="008F0C93" w:rsidRDefault="00E7269F" w:rsidP="00D41222">
            <w:pPr>
              <w:tabs>
                <w:tab w:val="left" w:pos="6840"/>
              </w:tabs>
              <w:jc w:val="both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Protective layer: UV curable lacquer</w:t>
            </w:r>
          </w:p>
          <w:p w14:paraId="117479B6" w14:textId="6268E465" w:rsidR="00E7269F" w:rsidRPr="008F0C93" w:rsidRDefault="00E7269F" w:rsidP="00D41222">
            <w:pPr>
              <w:tabs>
                <w:tab w:val="left" w:pos="6840"/>
              </w:tabs>
              <w:jc w:val="both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Package: Shrink wrap &amp; Cake box</w:t>
            </w:r>
          </w:p>
          <w:p w14:paraId="3C6DE860" w14:textId="77777777" w:rsidR="00E7269F" w:rsidRPr="008F0C93" w:rsidRDefault="00E7269F" w:rsidP="00D41222">
            <w:pPr>
              <w:spacing w:after="120"/>
              <w:jc w:val="both"/>
              <w:rPr>
                <w:sz w:val="22"/>
                <w:szCs w:val="22"/>
                <w:lang w:val="mn-MN"/>
              </w:rPr>
            </w:pPr>
            <w:r w:rsidRPr="008F0C93">
              <w:rPr>
                <w:sz w:val="22"/>
                <w:szCs w:val="22"/>
                <w:lang w:val="mn-MN"/>
              </w:rPr>
              <w:t>MOQ: 60,000pcs (Negotiable)</w:t>
            </w:r>
          </w:p>
        </w:tc>
        <w:tc>
          <w:tcPr>
            <w:tcW w:w="2144" w:type="pct"/>
          </w:tcPr>
          <w:p w14:paraId="5F78799F" w14:textId="77777777" w:rsidR="00E7269F" w:rsidRPr="008F0C93" w:rsidRDefault="00E7269F" w:rsidP="00D41222">
            <w:pPr>
              <w:widowControl w:val="0"/>
              <w:suppressAutoHyphens/>
              <w:spacing w:line="240" w:lineRule="atLeast"/>
              <w:ind w:right="-14"/>
              <w:jc w:val="center"/>
              <w:rPr>
                <w:sz w:val="22"/>
                <w:szCs w:val="22"/>
                <w:lang w:val="mn-MN"/>
              </w:rPr>
            </w:pPr>
          </w:p>
        </w:tc>
      </w:tr>
    </w:tbl>
    <w:p w14:paraId="0A7EB2A5" w14:textId="77777777" w:rsidR="00F206CF" w:rsidRPr="008F0C93" w:rsidRDefault="00F206CF" w:rsidP="00F206CF">
      <w:pPr>
        <w:jc w:val="both"/>
        <w:rPr>
          <w:bCs/>
          <w:i/>
          <w:sz w:val="22"/>
          <w:szCs w:val="22"/>
          <w:lang w:val="mn-MN"/>
        </w:rPr>
      </w:pPr>
      <w:r w:rsidRPr="008F0C93">
        <w:rPr>
          <w:bCs/>
          <w:i/>
          <w:sz w:val="22"/>
          <w:szCs w:val="22"/>
          <w:lang w:val="mn-MN"/>
        </w:rPr>
        <w:t>Санамж: Үнийн саналыг бараа бүтээгдэхүүний техникийн шаардлагатай харьцуулан үнэлэх тул санал болгож буй Бараа бүтээгдэхүүний техникийн үзүүлэлтийг захиалагчаас ирүүлсэн хүснэгтийн харгалзах нүдэнд дэлгэрэнгүй, тодорхой оруулах шаардлагатай.</w:t>
      </w:r>
    </w:p>
    <w:p w14:paraId="5481C67D" w14:textId="77777777" w:rsidR="00E7269F" w:rsidRPr="008F0C93" w:rsidRDefault="00E7269F" w:rsidP="00E7269F">
      <w:pPr>
        <w:rPr>
          <w:i/>
          <w:sz w:val="22"/>
          <w:szCs w:val="22"/>
          <w:lang w:val="mn-MN"/>
        </w:rPr>
      </w:pPr>
    </w:p>
    <w:p w14:paraId="11A88846" w14:textId="394043A5" w:rsidR="00E7269F" w:rsidRPr="008F0C93" w:rsidRDefault="0091531F" w:rsidP="00E7269F">
      <w:pPr>
        <w:rPr>
          <w:b/>
          <w:bCs/>
          <w:i/>
          <w:sz w:val="22"/>
          <w:szCs w:val="22"/>
          <w:lang w:val="mn-MN"/>
        </w:rPr>
      </w:pPr>
      <w:r w:rsidRPr="008F0C93">
        <w:rPr>
          <w:b/>
          <w:bCs/>
          <w:i/>
          <w:sz w:val="22"/>
          <w:szCs w:val="22"/>
          <w:lang w:val="mn-MN"/>
        </w:rPr>
        <w:t>Тэмдэглэл</w:t>
      </w:r>
      <w:r w:rsidR="00E7269F" w:rsidRPr="008F0C93">
        <w:rPr>
          <w:b/>
          <w:bCs/>
          <w:i/>
          <w:sz w:val="22"/>
          <w:szCs w:val="22"/>
          <w:lang w:val="mn-MN"/>
        </w:rPr>
        <w:t xml:space="preserve">: </w:t>
      </w:r>
    </w:p>
    <w:p w14:paraId="09809743" w14:textId="0866445A" w:rsidR="00E7269F" w:rsidRPr="008F0C93" w:rsidRDefault="008A56E3" w:rsidP="00E726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mn-MN"/>
        </w:rPr>
      </w:pPr>
      <w:r w:rsidRPr="008F0C93">
        <w:rPr>
          <w:rFonts w:ascii="Times New Roman" w:hAnsi="Times New Roman" w:cs="Times New Roman"/>
          <w:lang w:val="mn-MN"/>
        </w:rPr>
        <w:t xml:space="preserve">Бүх </w:t>
      </w:r>
      <w:r w:rsidR="00CF29EF" w:rsidRPr="008F0C93">
        <w:rPr>
          <w:rFonts w:ascii="Times New Roman" w:hAnsi="Times New Roman" w:cs="Times New Roman"/>
          <w:lang w:val="mn-MN"/>
        </w:rPr>
        <w:t>товимолыг</w:t>
      </w:r>
      <w:r w:rsidRPr="008F0C93">
        <w:rPr>
          <w:rFonts w:ascii="Times New Roman" w:hAnsi="Times New Roman" w:cs="Times New Roman"/>
          <w:lang w:val="mn-MN"/>
        </w:rPr>
        <w:t xml:space="preserve"> хэвлэхээс өмнө захиалагчаар хянуулах шаардлагатай</w:t>
      </w:r>
      <w:r w:rsidR="00E7269F" w:rsidRPr="008F0C93">
        <w:rPr>
          <w:rFonts w:ascii="Times New Roman" w:hAnsi="Times New Roman" w:cs="Times New Roman"/>
          <w:lang w:val="mn-MN"/>
        </w:rPr>
        <w:t>;</w:t>
      </w:r>
    </w:p>
    <w:p w14:paraId="253790CD" w14:textId="186054BC" w:rsidR="00E7269F" w:rsidRPr="008F0C93" w:rsidRDefault="00D619C0" w:rsidP="00E726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lang w:val="mn-MN"/>
        </w:rPr>
      </w:pPr>
      <w:r w:rsidRPr="008F0C93">
        <w:rPr>
          <w:rFonts w:ascii="Times New Roman" w:hAnsi="Times New Roman" w:cs="Times New Roman"/>
          <w:lang w:val="mn-MN"/>
        </w:rPr>
        <w:t xml:space="preserve">Хэвлэлийн эхийг бүтнээр болон хэсэгчилж </w:t>
      </w:r>
      <w:r w:rsidR="00CF29EF" w:rsidRPr="008F0C93">
        <w:rPr>
          <w:rFonts w:ascii="Times New Roman" w:hAnsi="Times New Roman" w:cs="Times New Roman"/>
          <w:lang w:val="mn-MN"/>
        </w:rPr>
        <w:t>бусад хэвлэлд ашиглахыг хориглоно</w:t>
      </w:r>
      <w:r w:rsidR="00E7269F" w:rsidRPr="008F0C93">
        <w:rPr>
          <w:rFonts w:ascii="Times New Roman" w:hAnsi="Times New Roman" w:cs="Times New Roman"/>
          <w:lang w:val="mn-MN"/>
        </w:rPr>
        <w:t>;</w:t>
      </w:r>
    </w:p>
    <w:p w14:paraId="5F03F9FC" w14:textId="58321D36" w:rsidR="00E7269F" w:rsidRPr="008F0C93" w:rsidRDefault="00DB0077" w:rsidP="00E319F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mn-MN"/>
        </w:rPr>
      </w:pPr>
      <w:r w:rsidRPr="008F0C93">
        <w:rPr>
          <w:rFonts w:ascii="Times New Roman" w:hAnsi="Times New Roman" w:cs="Times New Roman"/>
          <w:lang w:val="mn-MN"/>
        </w:rPr>
        <w:t>Брайль товхимол</w:t>
      </w:r>
      <w:r w:rsidR="00CC187E" w:rsidRPr="008F0C93">
        <w:rPr>
          <w:rFonts w:ascii="Times New Roman" w:hAnsi="Times New Roman" w:cs="Times New Roman"/>
          <w:lang w:val="mn-MN"/>
        </w:rPr>
        <w:t xml:space="preserve"> хэвлэгдэж дууссаны дараа</w:t>
      </w:r>
      <w:r w:rsidR="00065A41" w:rsidRPr="008F0C93">
        <w:rPr>
          <w:rFonts w:ascii="Times New Roman" w:hAnsi="Times New Roman" w:cs="Times New Roman"/>
          <w:lang w:val="mn-MN"/>
        </w:rPr>
        <w:t xml:space="preserve"> болон</w:t>
      </w:r>
      <w:r w:rsidRPr="008F0C93">
        <w:rPr>
          <w:rFonts w:ascii="Times New Roman" w:hAnsi="Times New Roman" w:cs="Times New Roman"/>
          <w:lang w:val="mn-MN"/>
        </w:rPr>
        <w:t xml:space="preserve"> </w:t>
      </w:r>
      <w:r w:rsidR="00F010E0" w:rsidRPr="008F0C93">
        <w:rPr>
          <w:rFonts w:ascii="Times New Roman" w:hAnsi="Times New Roman" w:cs="Times New Roman"/>
          <w:lang w:val="mn-MN"/>
        </w:rPr>
        <w:t>дижитал аудио ном /D</w:t>
      </w:r>
      <w:r w:rsidRPr="008F0C93">
        <w:rPr>
          <w:rFonts w:ascii="Times New Roman" w:hAnsi="Times New Roman" w:cs="Times New Roman"/>
          <w:lang w:val="mn-MN"/>
        </w:rPr>
        <w:t>aisy аудио</w:t>
      </w:r>
      <w:r w:rsidR="00CC187E" w:rsidRPr="008F0C93">
        <w:rPr>
          <w:rFonts w:ascii="Times New Roman" w:hAnsi="Times New Roman" w:cs="Times New Roman"/>
          <w:lang w:val="mn-MN"/>
        </w:rPr>
        <w:t>/ хэлбэрт хөрвүүлсний</w:t>
      </w:r>
      <w:r w:rsidRPr="008F0C93">
        <w:rPr>
          <w:rFonts w:ascii="Times New Roman" w:hAnsi="Times New Roman" w:cs="Times New Roman"/>
          <w:lang w:val="mn-MN"/>
        </w:rPr>
        <w:t xml:space="preserve"> </w:t>
      </w:r>
      <w:r w:rsidR="00065A41" w:rsidRPr="008F0C93">
        <w:rPr>
          <w:rFonts w:ascii="Times New Roman" w:hAnsi="Times New Roman" w:cs="Times New Roman"/>
          <w:lang w:val="mn-MN"/>
        </w:rPr>
        <w:t xml:space="preserve">дараа </w:t>
      </w:r>
      <w:r w:rsidRPr="008F0C93">
        <w:rPr>
          <w:rFonts w:ascii="Times New Roman" w:hAnsi="Times New Roman" w:cs="Times New Roman"/>
          <w:lang w:val="mn-MN"/>
        </w:rPr>
        <w:t>тоо хэмжээ</w:t>
      </w:r>
      <w:r w:rsidR="00065A41" w:rsidRPr="008F0C93">
        <w:rPr>
          <w:rFonts w:ascii="Times New Roman" w:hAnsi="Times New Roman" w:cs="Times New Roman"/>
          <w:lang w:val="mn-MN"/>
        </w:rPr>
        <w:t xml:space="preserve">, </w:t>
      </w:r>
      <w:r w:rsidRPr="008F0C93">
        <w:rPr>
          <w:rFonts w:ascii="Times New Roman" w:hAnsi="Times New Roman" w:cs="Times New Roman"/>
          <w:lang w:val="mn-MN"/>
        </w:rPr>
        <w:t xml:space="preserve">чанарын </w:t>
      </w:r>
      <w:r w:rsidR="00DB01E0" w:rsidRPr="008F0C93">
        <w:rPr>
          <w:rFonts w:ascii="Times New Roman" w:hAnsi="Times New Roman" w:cs="Times New Roman"/>
          <w:lang w:val="mn-MN"/>
        </w:rPr>
        <w:t xml:space="preserve">шаардлага хангасан эсэхийг </w:t>
      </w:r>
      <w:r w:rsidR="00BD0F9E" w:rsidRPr="008F0C93">
        <w:rPr>
          <w:rFonts w:ascii="Times New Roman" w:hAnsi="Times New Roman" w:cs="Times New Roman"/>
          <w:lang w:val="mn-MN"/>
        </w:rPr>
        <w:t xml:space="preserve">захиалгач шалган бараа хүлээлцэх </w:t>
      </w:r>
      <w:r w:rsidRPr="008F0C93">
        <w:rPr>
          <w:rFonts w:ascii="Times New Roman" w:hAnsi="Times New Roman" w:cs="Times New Roman"/>
          <w:lang w:val="mn-MN"/>
        </w:rPr>
        <w:t>акт</w:t>
      </w:r>
      <w:r w:rsidR="00BD0F9E" w:rsidRPr="008F0C93">
        <w:rPr>
          <w:rFonts w:ascii="Times New Roman" w:hAnsi="Times New Roman" w:cs="Times New Roman"/>
          <w:lang w:val="mn-MN"/>
        </w:rPr>
        <w:t xml:space="preserve"> үйлдэн хүлээж авна</w:t>
      </w:r>
      <w:r w:rsidR="00E319F9" w:rsidRPr="008F0C93">
        <w:rPr>
          <w:rFonts w:ascii="Times New Roman" w:hAnsi="Times New Roman" w:cs="Times New Roman"/>
          <w:lang w:val="mn-MN"/>
        </w:rPr>
        <w:t>.</w:t>
      </w:r>
    </w:p>
    <w:p w14:paraId="369A23D8" w14:textId="77777777" w:rsidR="00E7269F" w:rsidRPr="008F0C93" w:rsidRDefault="00E7269F" w:rsidP="00E7269F">
      <w:pPr>
        <w:rPr>
          <w:b/>
          <w:bCs/>
          <w:i/>
          <w:sz w:val="22"/>
          <w:szCs w:val="22"/>
          <w:lang w:val="mn-MN"/>
        </w:rPr>
      </w:pPr>
    </w:p>
    <w:p w14:paraId="525DF381" w14:textId="77777777" w:rsidR="00E7269F" w:rsidRPr="008F0C93" w:rsidRDefault="00E7269F" w:rsidP="00E7269F">
      <w:pPr>
        <w:rPr>
          <w:i/>
          <w:sz w:val="22"/>
          <w:szCs w:val="22"/>
          <w:lang w:val="mn-MN"/>
        </w:rPr>
      </w:pPr>
    </w:p>
    <w:p w14:paraId="79537420" w14:textId="77777777" w:rsidR="00E7269F" w:rsidRPr="008F0C93" w:rsidRDefault="00E7269F" w:rsidP="00E7269F">
      <w:pPr>
        <w:rPr>
          <w:i/>
          <w:sz w:val="22"/>
          <w:szCs w:val="22"/>
          <w:lang w:val="mn-MN"/>
        </w:rPr>
      </w:pPr>
    </w:p>
    <w:p w14:paraId="119AEEC8" w14:textId="77777777" w:rsidR="00E7269F" w:rsidRPr="008F0C93" w:rsidRDefault="00E7269F" w:rsidP="00E7269F">
      <w:pPr>
        <w:tabs>
          <w:tab w:val="left" w:pos="8808"/>
        </w:tabs>
        <w:rPr>
          <w:sz w:val="22"/>
          <w:szCs w:val="22"/>
          <w:lang w:val="mn-MN"/>
        </w:rPr>
      </w:pPr>
    </w:p>
    <w:p w14:paraId="75E20BB4" w14:textId="77777777" w:rsidR="003263F7" w:rsidRPr="008F0C93" w:rsidRDefault="003263F7">
      <w:pPr>
        <w:rPr>
          <w:sz w:val="22"/>
          <w:szCs w:val="22"/>
          <w:lang w:val="mn-MN"/>
        </w:rPr>
      </w:pPr>
    </w:p>
    <w:sectPr w:rsidR="003263F7" w:rsidRPr="008F0C93" w:rsidSect="008F0C93">
      <w:footerReference w:type="default" r:id="rId7"/>
      <w:pgSz w:w="11907" w:h="16840" w:code="9"/>
      <w:pgMar w:top="900" w:right="851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85391" w14:textId="77777777" w:rsidR="005B2255" w:rsidRDefault="00C841C0">
      <w:r>
        <w:separator/>
      </w:r>
    </w:p>
  </w:endnote>
  <w:endnote w:type="continuationSeparator" w:id="0">
    <w:p w14:paraId="2ADEA9F9" w14:textId="77777777" w:rsidR="005B2255" w:rsidRDefault="00C84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1333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C72B92" w14:textId="77777777" w:rsidR="00F01E40" w:rsidRDefault="00E7269F" w:rsidP="009928E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F6651" w14:textId="77777777" w:rsidR="005B2255" w:rsidRDefault="00C841C0">
      <w:r>
        <w:separator/>
      </w:r>
    </w:p>
  </w:footnote>
  <w:footnote w:type="continuationSeparator" w:id="0">
    <w:p w14:paraId="6D811F48" w14:textId="77777777" w:rsidR="005B2255" w:rsidRDefault="00C841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857E2"/>
    <w:multiLevelType w:val="hybridMultilevel"/>
    <w:tmpl w:val="9398B3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63F85CF4"/>
    <w:multiLevelType w:val="hybridMultilevel"/>
    <w:tmpl w:val="2954D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A97A26"/>
    <w:multiLevelType w:val="hybridMultilevel"/>
    <w:tmpl w:val="FDAA20E2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Dc0Njc1tjQzMTVR0lEKTi0uzszPAykwrAUAgUN7SSwAAAA="/>
  </w:docVars>
  <w:rsids>
    <w:rsidRoot w:val="00E7269F"/>
    <w:rsid w:val="000018B8"/>
    <w:rsid w:val="00035E71"/>
    <w:rsid w:val="00065A41"/>
    <w:rsid w:val="00095FC5"/>
    <w:rsid w:val="000C313E"/>
    <w:rsid w:val="000F0DED"/>
    <w:rsid w:val="00127E0E"/>
    <w:rsid w:val="00182CEE"/>
    <w:rsid w:val="00205FC7"/>
    <w:rsid w:val="002370BC"/>
    <w:rsid w:val="002B5E64"/>
    <w:rsid w:val="002C0F4C"/>
    <w:rsid w:val="00302E98"/>
    <w:rsid w:val="003263F7"/>
    <w:rsid w:val="00386B81"/>
    <w:rsid w:val="003B053D"/>
    <w:rsid w:val="003D02A6"/>
    <w:rsid w:val="003E0BF9"/>
    <w:rsid w:val="0040475A"/>
    <w:rsid w:val="00430A15"/>
    <w:rsid w:val="004359EF"/>
    <w:rsid w:val="00487CF0"/>
    <w:rsid w:val="004B1763"/>
    <w:rsid w:val="00560ABA"/>
    <w:rsid w:val="00561782"/>
    <w:rsid w:val="00576E68"/>
    <w:rsid w:val="005B2255"/>
    <w:rsid w:val="005B6131"/>
    <w:rsid w:val="005C3553"/>
    <w:rsid w:val="005D059C"/>
    <w:rsid w:val="00620292"/>
    <w:rsid w:val="0062525E"/>
    <w:rsid w:val="00684126"/>
    <w:rsid w:val="00706590"/>
    <w:rsid w:val="007526FD"/>
    <w:rsid w:val="00755658"/>
    <w:rsid w:val="00795D02"/>
    <w:rsid w:val="007B6CC2"/>
    <w:rsid w:val="007C344C"/>
    <w:rsid w:val="007D40C7"/>
    <w:rsid w:val="007E4EEC"/>
    <w:rsid w:val="00810B3F"/>
    <w:rsid w:val="00850F1C"/>
    <w:rsid w:val="00867054"/>
    <w:rsid w:val="008774B5"/>
    <w:rsid w:val="00880B21"/>
    <w:rsid w:val="00881F5E"/>
    <w:rsid w:val="008A21EA"/>
    <w:rsid w:val="008A56E3"/>
    <w:rsid w:val="008C0C3A"/>
    <w:rsid w:val="008C404B"/>
    <w:rsid w:val="008F0C93"/>
    <w:rsid w:val="0091531F"/>
    <w:rsid w:val="00971A32"/>
    <w:rsid w:val="0098492B"/>
    <w:rsid w:val="0099169C"/>
    <w:rsid w:val="009A42C5"/>
    <w:rsid w:val="009B131D"/>
    <w:rsid w:val="00A014BA"/>
    <w:rsid w:val="00A24606"/>
    <w:rsid w:val="00A620E3"/>
    <w:rsid w:val="00A774D1"/>
    <w:rsid w:val="00A903AD"/>
    <w:rsid w:val="00A92453"/>
    <w:rsid w:val="00A93371"/>
    <w:rsid w:val="00AB3D0B"/>
    <w:rsid w:val="00AC30C8"/>
    <w:rsid w:val="00AD418F"/>
    <w:rsid w:val="00AD4736"/>
    <w:rsid w:val="00B078D1"/>
    <w:rsid w:val="00B41663"/>
    <w:rsid w:val="00B94D9F"/>
    <w:rsid w:val="00BD0F9E"/>
    <w:rsid w:val="00C21822"/>
    <w:rsid w:val="00C51674"/>
    <w:rsid w:val="00C841C0"/>
    <w:rsid w:val="00C84A8D"/>
    <w:rsid w:val="00C90D81"/>
    <w:rsid w:val="00CC187E"/>
    <w:rsid w:val="00CC7C16"/>
    <w:rsid w:val="00CF29EF"/>
    <w:rsid w:val="00D619C0"/>
    <w:rsid w:val="00D653AA"/>
    <w:rsid w:val="00DA324C"/>
    <w:rsid w:val="00DA6415"/>
    <w:rsid w:val="00DB0077"/>
    <w:rsid w:val="00DB01E0"/>
    <w:rsid w:val="00DB1FC9"/>
    <w:rsid w:val="00E07E49"/>
    <w:rsid w:val="00E319F9"/>
    <w:rsid w:val="00E502DE"/>
    <w:rsid w:val="00E5640F"/>
    <w:rsid w:val="00E7269F"/>
    <w:rsid w:val="00EB781E"/>
    <w:rsid w:val="00F010E0"/>
    <w:rsid w:val="00F206CF"/>
    <w:rsid w:val="00F57606"/>
    <w:rsid w:val="00FF4E72"/>
    <w:rsid w:val="00FF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7ADBC"/>
  <w15:chartTrackingRefBased/>
  <w15:docId w15:val="{5C797444-7CA1-4193-A9E8-C60FC8D53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6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726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269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IBL List Paragraph,List Paragraph1,Lapis Bulleted List,List Paragraph (numbered (a)),Bullet List,Liste Paragraf,Llista Nivell1,Lista de nivel 1,Paragraphe de liste PBLH,Dot pt,F5 List Paragraph,No Spacing1,List Paragraph Char Char Char,Ha"/>
    <w:basedOn w:val="Normal"/>
    <w:link w:val="ListParagraphChar"/>
    <w:uiPriority w:val="34"/>
    <w:qFormat/>
    <w:rsid w:val="00E7269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aliases w:val="IBL List Paragraph Char,List Paragraph1 Char,Lapis Bulleted List Char,List Paragraph (numbered (a)) Char,Bullet List Char,Liste Paragraf Char,Llista Nivell1 Char,Lista de nivel 1 Char,Paragraphe de liste PBLH Char,Dot pt Char,Ha Char"/>
    <w:basedOn w:val="DefaultParagraphFont"/>
    <w:link w:val="ListParagraph"/>
    <w:uiPriority w:val="34"/>
    <w:qFormat/>
    <w:locked/>
    <w:rsid w:val="00E726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566</Words>
  <Characters>3228</Characters>
  <Application>Microsoft Office Word</Application>
  <DocSecurity>0</DocSecurity>
  <Lines>26</Lines>
  <Paragraphs>7</Paragraphs>
  <ScaleCrop>false</ScaleCrop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unaa Ganbat</dc:creator>
  <cp:keywords/>
  <dc:description/>
  <cp:lastModifiedBy>Oyunyam Munkhbayar</cp:lastModifiedBy>
  <cp:revision>101</cp:revision>
  <dcterms:created xsi:type="dcterms:W3CDTF">2020-12-25T07:54:00Z</dcterms:created>
  <dcterms:modified xsi:type="dcterms:W3CDTF">2021-07-29T07:39:00Z</dcterms:modified>
</cp:coreProperties>
</file>